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65102" w14:textId="746C8BC5" w:rsidR="00E95E0B" w:rsidRDefault="00C371E3">
      <w:r>
        <w:t>Jun Cheng Zhang</w:t>
      </w:r>
      <w:r>
        <w:t xml:space="preserve">: </w:t>
      </w:r>
      <w:proofErr w:type="spellStart"/>
      <w:r>
        <w:t>JUnitTest</w:t>
      </w:r>
      <w:proofErr w:type="spellEnd"/>
    </w:p>
    <w:p w14:paraId="033B0AEB" w14:textId="452EE984" w:rsidR="00C371E3" w:rsidRDefault="00C371E3">
      <w:r>
        <w:t>Antung Chen</w:t>
      </w:r>
      <w:r>
        <w:t>: Front end implementation</w:t>
      </w:r>
    </w:p>
    <w:p w14:paraId="33C13449" w14:textId="5CF5DCCF" w:rsidR="00C371E3" w:rsidRDefault="00C371E3">
      <w:r>
        <w:t>Zhidong Piao</w:t>
      </w:r>
      <w:r>
        <w:t>: Search function</w:t>
      </w:r>
    </w:p>
    <w:p w14:paraId="5F24EA5B" w14:textId="243EC6B3" w:rsidR="00C371E3" w:rsidRDefault="00C371E3">
      <w:pPr>
        <w:rPr>
          <w:rFonts w:hint="eastAsia"/>
        </w:rPr>
      </w:pPr>
      <w:r>
        <w:rPr>
          <w:rFonts w:hint="eastAsia"/>
        </w:rPr>
        <w:t>P</w:t>
      </w:r>
      <w:r>
        <w:t>eicheng Liu: Rest</w:t>
      </w:r>
    </w:p>
    <w:sectPr w:rsidR="00C371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TCwtDQ0NjM3MDRX0lEKTi0uzszPAykwrAUAl2V9MiwAAAA="/>
  </w:docVars>
  <w:rsids>
    <w:rsidRoot w:val="003D0B00"/>
    <w:rsid w:val="003D0B00"/>
    <w:rsid w:val="00C371E3"/>
    <w:rsid w:val="00E95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F2364"/>
  <w15:chartTrackingRefBased/>
  <w15:docId w15:val="{22E639CF-65A4-49B6-A7BD-A24A5E835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cheng Liu</dc:creator>
  <cp:keywords/>
  <dc:description/>
  <cp:lastModifiedBy>Peicheng Liu</cp:lastModifiedBy>
  <cp:revision>2</cp:revision>
  <dcterms:created xsi:type="dcterms:W3CDTF">2022-05-12T17:28:00Z</dcterms:created>
  <dcterms:modified xsi:type="dcterms:W3CDTF">2022-05-12T17:29:00Z</dcterms:modified>
</cp:coreProperties>
</file>